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E4912B3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C3BEF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C3BEF">
        <w:rPr>
          <w:rFonts w:eastAsia="Times New Roman" w:cstheme="minorHAnsi"/>
          <w:b/>
          <w:color w:val="181717"/>
          <w:sz w:val="28"/>
          <w:szCs w:val="28"/>
        </w:rPr>
        <w:t>Electronic Suspension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E45917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97C77">
        <w:t>The Need for Electronic Suspensions and Electronic Suspension Controls and Sensors</w:t>
      </w:r>
    </w:p>
    <w:p w14:paraId="35EF9435" w14:textId="2EE701B5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197C77">
        <w:t>Electronic Suspension System Actuators</w:t>
      </w:r>
      <w:r w:rsidR="0000364B">
        <w:t xml:space="preserve"> and Types of Electronic Suspension</w:t>
      </w:r>
    </w:p>
    <w:p w14:paraId="19CE5C1E" w14:textId="5B854742" w:rsidR="00AE2A2D" w:rsidRDefault="00AE2A2D" w:rsidP="00796282">
      <w:pPr>
        <w:spacing w:after="0"/>
        <w:ind w:left="450" w:right="-810"/>
      </w:pPr>
      <w:r>
        <w:t xml:space="preserve">3. </w:t>
      </w:r>
      <w:r w:rsidR="0000364B">
        <w:t>Automatic Level Control (ALC) and Troubleshooting Rear Electronic Leveling Systems</w:t>
      </w:r>
    </w:p>
    <w:p w14:paraId="395060BC" w14:textId="18E74717" w:rsidR="003D53C2" w:rsidRDefault="003D53C2" w:rsidP="00796282">
      <w:pPr>
        <w:spacing w:after="0"/>
        <w:ind w:left="450" w:right="-810"/>
      </w:pPr>
      <w:r>
        <w:t xml:space="preserve">4. </w:t>
      </w:r>
      <w:r w:rsidR="0000364B">
        <w:t>Magneto-</w:t>
      </w:r>
      <w:r w:rsidR="008B097A">
        <w:t>Rheological (MR) Suspension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1F0A2D2" w14:textId="088688CF" w:rsidR="001F1B35" w:rsidRDefault="008F46C1" w:rsidP="003620AE">
      <w:pPr>
        <w:spacing w:after="0"/>
        <w:ind w:left="450" w:right="-810"/>
      </w:pPr>
      <w:r>
        <w:t xml:space="preserve">1. </w:t>
      </w:r>
      <w:r w:rsidR="001B6A79" w:rsidRPr="001B6A79">
        <w:t>Discuss the need for electronic suspension systems.</w:t>
      </w:r>
    </w:p>
    <w:p w14:paraId="3D6A2CD1" w14:textId="199CAF03" w:rsidR="001F1B35" w:rsidRDefault="008F46C1" w:rsidP="001B6A79">
      <w:pPr>
        <w:spacing w:after="0"/>
        <w:ind w:left="450" w:right="-810"/>
      </w:pPr>
      <w:r>
        <w:t xml:space="preserve">2. </w:t>
      </w:r>
      <w:r w:rsidR="001B6A79">
        <w:t>Explain the characteristics of the various sensors used for electronic suspension control.</w:t>
      </w:r>
    </w:p>
    <w:p w14:paraId="46AA05D1" w14:textId="77777777" w:rsidR="00C85FD9" w:rsidRDefault="008F46C1" w:rsidP="005532D2">
      <w:pPr>
        <w:spacing w:after="0"/>
        <w:ind w:left="450" w:right="-810"/>
      </w:pPr>
      <w:r>
        <w:t xml:space="preserve">3. </w:t>
      </w:r>
      <w:r w:rsidR="00C85FD9" w:rsidRPr="00C85FD9">
        <w:t>Describe electronic suspension system actuators.</w:t>
      </w:r>
    </w:p>
    <w:p w14:paraId="636E7345" w14:textId="2DA34FC8" w:rsidR="005532D2" w:rsidRDefault="00DE65C2" w:rsidP="005532D2">
      <w:pPr>
        <w:spacing w:after="0"/>
        <w:ind w:left="450" w:right="-810"/>
      </w:pPr>
      <w:r>
        <w:t xml:space="preserve">4. </w:t>
      </w:r>
      <w:r w:rsidR="00C85FD9" w:rsidRPr="00C85FD9">
        <w:t>List the types of electronic suspension systems.</w:t>
      </w:r>
    </w:p>
    <w:p w14:paraId="6D38815F" w14:textId="7E1892DA" w:rsidR="00C85FD9" w:rsidRDefault="00C85FD9" w:rsidP="00C85FD9">
      <w:pPr>
        <w:spacing w:after="0"/>
        <w:ind w:left="450" w:right="-810"/>
      </w:pPr>
      <w:r>
        <w:t>5. Describe the parts and operation of the automatic level control system.</w:t>
      </w:r>
    </w:p>
    <w:p w14:paraId="0FC6B4E0" w14:textId="70469BB0" w:rsidR="00C85FD9" w:rsidRDefault="00C85FD9" w:rsidP="00102BBC">
      <w:pPr>
        <w:spacing w:after="0"/>
        <w:ind w:left="450" w:right="-810"/>
      </w:pPr>
      <w:r>
        <w:t xml:space="preserve">6. </w:t>
      </w:r>
      <w:r w:rsidR="00102BBC">
        <w:t>Explain the procedure to troubleshoot rear electric leveling systems.</w:t>
      </w:r>
    </w:p>
    <w:p w14:paraId="5FCFAC97" w14:textId="31F69461" w:rsidR="00102BBC" w:rsidRDefault="00102BBC" w:rsidP="00102BBC">
      <w:pPr>
        <w:spacing w:after="0"/>
        <w:ind w:left="450" w:right="-810"/>
      </w:pPr>
      <w:r>
        <w:t xml:space="preserve">7. </w:t>
      </w:r>
      <w:r w:rsidRPr="00102BBC">
        <w:t>Explain how magneto-rheological shocks work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C6D9BB7" w14:textId="77777777" w:rsidR="00533ED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8B097A" w:rsidRPr="008B097A">
        <w:t>Electronic Suspension Diagnosis</w:t>
      </w:r>
    </w:p>
    <w:bookmarkEnd w:id="2"/>
    <w:p w14:paraId="1F61396E" w14:textId="7B1EDBBB" w:rsidR="00ED0D29" w:rsidRDefault="00533EDC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677894E0" w:rsidR="00ED0D29" w:rsidRDefault="00533EDC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12E007D0" w:rsidR="00ED0D29" w:rsidRDefault="00533EDC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93AF981" w14:textId="77777777" w:rsidR="00533EDC" w:rsidRDefault="00533EDC" w:rsidP="00533EDC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8B097A">
        <w:t>Electronic Suspension Diagnosis</w:t>
      </w:r>
    </w:p>
    <w:p w14:paraId="10A1FA7A" w14:textId="38740A40" w:rsidR="00053EE1" w:rsidRPr="00954793" w:rsidRDefault="00DF2F45" w:rsidP="0095479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AA6CF7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5401A06C" w14:textId="77777777" w:rsidR="00EA5E62" w:rsidRDefault="00EA5E62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4F38" w14:textId="77777777" w:rsidR="00B20636" w:rsidRDefault="00B20636" w:rsidP="00E43A7A">
      <w:pPr>
        <w:spacing w:after="0" w:line="240" w:lineRule="auto"/>
      </w:pPr>
      <w:r>
        <w:separator/>
      </w:r>
    </w:p>
  </w:endnote>
  <w:endnote w:type="continuationSeparator" w:id="0">
    <w:p w14:paraId="73D46280" w14:textId="77777777" w:rsidR="00B20636" w:rsidRDefault="00B2063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BBC75" w14:textId="77777777" w:rsidR="00B20636" w:rsidRDefault="00B20636" w:rsidP="00E43A7A">
      <w:pPr>
        <w:spacing w:after="0" w:line="240" w:lineRule="auto"/>
      </w:pPr>
      <w:r>
        <w:separator/>
      </w:r>
    </w:p>
  </w:footnote>
  <w:footnote w:type="continuationSeparator" w:id="0">
    <w:p w14:paraId="5441791F" w14:textId="77777777" w:rsidR="00B20636" w:rsidRDefault="00B2063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wFAEv3WpItAAAA"/>
  </w:docVars>
  <w:rsids>
    <w:rsidRoot w:val="00DF2F45"/>
    <w:rsid w:val="00002F88"/>
    <w:rsid w:val="00003145"/>
    <w:rsid w:val="0000364B"/>
    <w:rsid w:val="00007410"/>
    <w:rsid w:val="0001231B"/>
    <w:rsid w:val="00016515"/>
    <w:rsid w:val="00030793"/>
    <w:rsid w:val="00032C74"/>
    <w:rsid w:val="00046B38"/>
    <w:rsid w:val="000522AD"/>
    <w:rsid w:val="00052415"/>
    <w:rsid w:val="00053EE1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3D25"/>
    <w:rsid w:val="00136257"/>
    <w:rsid w:val="00137140"/>
    <w:rsid w:val="00140579"/>
    <w:rsid w:val="001470C6"/>
    <w:rsid w:val="00150A0A"/>
    <w:rsid w:val="0015136A"/>
    <w:rsid w:val="0016676B"/>
    <w:rsid w:val="00173DD7"/>
    <w:rsid w:val="00173EB8"/>
    <w:rsid w:val="00173F3A"/>
    <w:rsid w:val="00177F23"/>
    <w:rsid w:val="001936AE"/>
    <w:rsid w:val="001943F9"/>
    <w:rsid w:val="00196262"/>
    <w:rsid w:val="00197C77"/>
    <w:rsid w:val="001A7C7F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1B35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A1F3B"/>
    <w:rsid w:val="002B7FEB"/>
    <w:rsid w:val="002C5974"/>
    <w:rsid w:val="002E1343"/>
    <w:rsid w:val="002E4DF1"/>
    <w:rsid w:val="003266AA"/>
    <w:rsid w:val="00340573"/>
    <w:rsid w:val="003620AE"/>
    <w:rsid w:val="00362D50"/>
    <w:rsid w:val="003649FF"/>
    <w:rsid w:val="003A0692"/>
    <w:rsid w:val="003A7E43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74E4C"/>
    <w:rsid w:val="0048636C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3EDC"/>
    <w:rsid w:val="005343D4"/>
    <w:rsid w:val="00537868"/>
    <w:rsid w:val="00547AF6"/>
    <w:rsid w:val="00552A8F"/>
    <w:rsid w:val="005532D2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7926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85FD9"/>
    <w:rsid w:val="00C90BEA"/>
    <w:rsid w:val="00C93BAE"/>
    <w:rsid w:val="00CA0114"/>
    <w:rsid w:val="00CA1EC5"/>
    <w:rsid w:val="00CB054E"/>
    <w:rsid w:val="00CB72F0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5E62"/>
    <w:rsid w:val="00EA74C3"/>
    <w:rsid w:val="00EB048B"/>
    <w:rsid w:val="00EB771D"/>
    <w:rsid w:val="00EC0E2B"/>
    <w:rsid w:val="00EC3BEF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E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3-28T15:27:00Z</cp:lastPrinted>
  <dcterms:created xsi:type="dcterms:W3CDTF">2022-03-23T17:20:00Z</dcterms:created>
  <dcterms:modified xsi:type="dcterms:W3CDTF">2022-03-28T15:27:00Z</dcterms:modified>
</cp:coreProperties>
</file>